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C59A37" w14:textId="0766E108" w:rsidR="00B127E1" w:rsidRDefault="00685339" w:rsidP="00685339">
      <w:pPr>
        <w:pStyle w:val="Heading1"/>
      </w:pPr>
      <w:r>
        <w:t>Level 1 Walkthrough</w:t>
      </w:r>
    </w:p>
    <w:p w14:paraId="10D3B272" w14:textId="77777777" w:rsidR="00685339" w:rsidRPr="00685339" w:rsidRDefault="00685339" w:rsidP="00685339"/>
    <w:p w14:paraId="6101A26B" w14:textId="400685A2" w:rsidR="00685339" w:rsidRDefault="00685339" w:rsidP="00685339">
      <w:pPr>
        <w:pStyle w:val="ListParagraph"/>
        <w:numPr>
          <w:ilvl w:val="0"/>
          <w:numId w:val="1"/>
        </w:numPr>
      </w:pPr>
      <w:r>
        <w:t xml:space="preserve">First, we have to find our IP address using command </w:t>
      </w:r>
      <w:r w:rsidRPr="00685339">
        <w:rPr>
          <w:b/>
          <w:bCs/>
        </w:rPr>
        <w:t>ifconfig</w:t>
      </w:r>
      <w:r>
        <w:t xml:space="preserve"> </w:t>
      </w:r>
    </w:p>
    <w:p w14:paraId="508786C2" w14:textId="0393DEA7" w:rsidR="00685339" w:rsidRDefault="00685339" w:rsidP="00685339">
      <w:r>
        <w:rPr>
          <w:noProof/>
        </w:rPr>
        <w:drawing>
          <wp:inline distT="0" distB="0" distL="0" distR="0" wp14:anchorId="0D1759B2" wp14:editId="7FFE3FA8">
            <wp:extent cx="5943600" cy="27476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14DDC" w14:textId="24D4220E" w:rsidR="00685339" w:rsidRDefault="00685339" w:rsidP="00685339">
      <w:pPr>
        <w:pStyle w:val="ListParagraph"/>
        <w:numPr>
          <w:ilvl w:val="0"/>
          <w:numId w:val="1"/>
        </w:numPr>
      </w:pPr>
      <w:r>
        <w:t xml:space="preserve">Then we have to find the up hosts in network, to that we can use Netdiscover or nmap. In this we use nmap. The command is </w:t>
      </w:r>
      <w:r>
        <w:rPr>
          <w:b/>
          <w:bCs/>
        </w:rPr>
        <w:t xml:space="preserve">nmap 192.168.245.125-135 </w:t>
      </w:r>
      <w:r>
        <w:t>(this is the range we search for hosts)</w:t>
      </w:r>
    </w:p>
    <w:p w14:paraId="564BE4F9" w14:textId="20678986" w:rsidR="00685339" w:rsidRDefault="00685339" w:rsidP="00685339">
      <w:r>
        <w:rPr>
          <w:noProof/>
        </w:rPr>
        <w:drawing>
          <wp:inline distT="0" distB="0" distL="0" distR="0" wp14:anchorId="2B9A47A9" wp14:editId="03B4413D">
            <wp:extent cx="5182323" cy="2181529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3A176" w14:textId="6F260627" w:rsidR="001303C8" w:rsidRDefault="001303C8" w:rsidP="00685339"/>
    <w:p w14:paraId="20C701A7" w14:textId="0D972456" w:rsidR="001303C8" w:rsidRDefault="001303C8" w:rsidP="00685339"/>
    <w:p w14:paraId="7A59A159" w14:textId="5B8FD6AE" w:rsidR="001303C8" w:rsidRDefault="001303C8" w:rsidP="00685339"/>
    <w:p w14:paraId="382BBB16" w14:textId="00B507B9" w:rsidR="001303C8" w:rsidRDefault="001303C8" w:rsidP="00685339"/>
    <w:p w14:paraId="284036D8" w14:textId="4284B50A" w:rsidR="001303C8" w:rsidRDefault="001303C8" w:rsidP="00685339"/>
    <w:p w14:paraId="78221FCA" w14:textId="5BBCA563" w:rsidR="001303C8" w:rsidRDefault="001303C8" w:rsidP="001303C8">
      <w:pPr>
        <w:pStyle w:val="ListParagraph"/>
        <w:numPr>
          <w:ilvl w:val="0"/>
          <w:numId w:val="1"/>
        </w:numPr>
      </w:pPr>
      <w:r>
        <w:lastRenderedPageBreak/>
        <w:t>Using a web browser we can browse victim’s directory by connecting to IP address we found earlier</w:t>
      </w:r>
    </w:p>
    <w:p w14:paraId="4F985BCA" w14:textId="73FE8EEF" w:rsidR="001303C8" w:rsidRDefault="001303C8" w:rsidP="00685339">
      <w:r>
        <w:rPr>
          <w:noProof/>
        </w:rPr>
        <w:drawing>
          <wp:inline distT="0" distB="0" distL="0" distR="0" wp14:anchorId="1666D79C" wp14:editId="42570BAB">
            <wp:extent cx="4610743" cy="314368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3143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366D3" w14:textId="4DB0206D" w:rsidR="001303C8" w:rsidRDefault="001303C8" w:rsidP="001303C8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Redirect to level1</w:t>
      </w:r>
    </w:p>
    <w:p w14:paraId="07BE6EE6" w14:textId="76F9503B" w:rsidR="001303C8" w:rsidRDefault="001303C8" w:rsidP="00685339">
      <w:r>
        <w:rPr>
          <w:noProof/>
        </w:rPr>
        <w:drawing>
          <wp:inline distT="0" distB="0" distL="0" distR="0" wp14:anchorId="37469826" wp14:editId="79F6A902">
            <wp:extent cx="4848902" cy="2448267"/>
            <wp:effectExtent l="0" t="0" r="889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7DF78" w14:textId="6477ECF5" w:rsidR="001303C8" w:rsidRDefault="001303C8" w:rsidP="00685339"/>
    <w:p w14:paraId="67CA4CD7" w14:textId="56F2CC24" w:rsidR="001303C8" w:rsidRDefault="001303C8" w:rsidP="00685339"/>
    <w:p w14:paraId="3B8E5A78" w14:textId="5F317BD1" w:rsidR="001303C8" w:rsidRDefault="001303C8" w:rsidP="00685339"/>
    <w:p w14:paraId="0867F30C" w14:textId="16E3B8FA" w:rsidR="001303C8" w:rsidRDefault="001303C8" w:rsidP="00685339"/>
    <w:p w14:paraId="393C0957" w14:textId="4F3F2320" w:rsidR="001303C8" w:rsidRDefault="001303C8" w:rsidP="00685339"/>
    <w:p w14:paraId="7DCDD76D" w14:textId="740DFC7E" w:rsidR="001303C8" w:rsidRDefault="001303C8" w:rsidP="00685339"/>
    <w:p w14:paraId="579C6A61" w14:textId="257F9603" w:rsidR="001303C8" w:rsidRDefault="001303C8" w:rsidP="001303C8">
      <w:pPr>
        <w:pStyle w:val="ListParagraph"/>
        <w:numPr>
          <w:ilvl w:val="0"/>
          <w:numId w:val="1"/>
        </w:numPr>
      </w:pPr>
      <w:r>
        <w:lastRenderedPageBreak/>
        <w:t>This is the webpage we were directed.</w:t>
      </w:r>
    </w:p>
    <w:p w14:paraId="77A79BB9" w14:textId="77777777" w:rsidR="001303C8" w:rsidRDefault="001303C8" w:rsidP="00685339"/>
    <w:p w14:paraId="2F9AF8DF" w14:textId="05689C04" w:rsidR="001303C8" w:rsidRDefault="001303C8" w:rsidP="001303C8">
      <w:pPr>
        <w:ind w:left="360"/>
      </w:pPr>
      <w:r>
        <w:rPr>
          <w:noProof/>
        </w:rPr>
        <w:drawing>
          <wp:inline distT="0" distB="0" distL="0" distR="0" wp14:anchorId="42665A76" wp14:editId="69477FA8">
            <wp:extent cx="5943600" cy="28498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5E753" w14:textId="400B1ADD" w:rsidR="001303C8" w:rsidRDefault="001303C8" w:rsidP="001303C8">
      <w:pPr>
        <w:pStyle w:val="ListParagraph"/>
        <w:numPr>
          <w:ilvl w:val="0"/>
          <w:numId w:val="1"/>
        </w:numPr>
      </w:pPr>
      <w:r>
        <w:t>As you can see right click is disabled in the website</w:t>
      </w:r>
    </w:p>
    <w:p w14:paraId="02F90920" w14:textId="05126269" w:rsidR="001303C8" w:rsidRDefault="001303C8" w:rsidP="001303C8">
      <w:pPr>
        <w:ind w:left="360"/>
      </w:pPr>
      <w:r>
        <w:rPr>
          <w:noProof/>
        </w:rPr>
        <w:drawing>
          <wp:inline distT="0" distB="0" distL="0" distR="0" wp14:anchorId="6CD6D550" wp14:editId="2DC60142">
            <wp:extent cx="5943600" cy="2819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6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60C9E" w14:textId="2581816B" w:rsidR="001303C8" w:rsidRDefault="001303C8" w:rsidP="001303C8">
      <w:pPr>
        <w:ind w:left="360"/>
      </w:pPr>
    </w:p>
    <w:p w14:paraId="744EB7B1" w14:textId="0AE9E8A1" w:rsidR="001303C8" w:rsidRDefault="001303C8" w:rsidP="001303C8">
      <w:pPr>
        <w:ind w:left="360"/>
      </w:pPr>
    </w:p>
    <w:p w14:paraId="4A8E2E8C" w14:textId="4B9C8454" w:rsidR="001303C8" w:rsidRDefault="001303C8" w:rsidP="001303C8">
      <w:pPr>
        <w:ind w:left="360"/>
      </w:pPr>
    </w:p>
    <w:p w14:paraId="4E8D71B1" w14:textId="234F71B6" w:rsidR="001303C8" w:rsidRDefault="001303C8" w:rsidP="001303C8">
      <w:pPr>
        <w:ind w:left="360"/>
      </w:pPr>
    </w:p>
    <w:p w14:paraId="74E060A0" w14:textId="2229D804" w:rsidR="001303C8" w:rsidRDefault="001303C8" w:rsidP="001303C8"/>
    <w:p w14:paraId="3A50C408" w14:textId="22E1CBA2" w:rsidR="001303C8" w:rsidRDefault="001303C8" w:rsidP="001303C8">
      <w:pPr>
        <w:pStyle w:val="ListParagraph"/>
        <w:numPr>
          <w:ilvl w:val="0"/>
          <w:numId w:val="1"/>
        </w:numPr>
      </w:pPr>
      <w:r>
        <w:lastRenderedPageBreak/>
        <w:t xml:space="preserve">We can turn of JavaScript in browser using </w:t>
      </w:r>
      <w:r w:rsidRPr="001303C8">
        <w:rPr>
          <w:b/>
          <w:bCs/>
        </w:rPr>
        <w:t xml:space="preserve">about:config </w:t>
      </w:r>
    </w:p>
    <w:p w14:paraId="3E201576" w14:textId="4B4DCCF5" w:rsidR="001303C8" w:rsidRDefault="001303C8" w:rsidP="001303C8">
      <w:r>
        <w:rPr>
          <w:noProof/>
        </w:rPr>
        <w:drawing>
          <wp:inline distT="0" distB="0" distL="0" distR="0" wp14:anchorId="7086CF4E" wp14:editId="41B70682">
            <wp:extent cx="5943600" cy="24237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CBB4F" w14:textId="29ECAA6D" w:rsidR="001303C8" w:rsidRDefault="001303C8" w:rsidP="001303C8"/>
    <w:p w14:paraId="7752E12D" w14:textId="66936031" w:rsidR="001303C8" w:rsidRDefault="001303C8" w:rsidP="001303C8">
      <w:pPr>
        <w:pStyle w:val="ListParagraph"/>
        <w:numPr>
          <w:ilvl w:val="0"/>
          <w:numId w:val="1"/>
        </w:numPr>
      </w:pPr>
      <w:r>
        <w:t xml:space="preserve">Type </w:t>
      </w:r>
      <w:r w:rsidRPr="001303C8">
        <w:rPr>
          <w:b/>
          <w:bCs/>
        </w:rPr>
        <w:t>java script</w:t>
      </w:r>
      <w:r>
        <w:t xml:space="preserve"> in the search box and you can see </w:t>
      </w:r>
      <w:r w:rsidRPr="001303C8">
        <w:rPr>
          <w:b/>
          <w:bCs/>
        </w:rPr>
        <w:t>javascript.enabled</w:t>
      </w:r>
    </w:p>
    <w:p w14:paraId="1B50065A" w14:textId="7DF404C9" w:rsidR="001303C8" w:rsidRDefault="001303C8" w:rsidP="001303C8">
      <w:r>
        <w:rPr>
          <w:noProof/>
        </w:rPr>
        <w:drawing>
          <wp:inline distT="0" distB="0" distL="0" distR="0" wp14:anchorId="484D3387" wp14:editId="136878BD">
            <wp:extent cx="5943600" cy="12630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8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88750" w14:textId="6BAAAB8F" w:rsidR="001303C8" w:rsidRDefault="001303C8" w:rsidP="001303C8"/>
    <w:p w14:paraId="0D848EA7" w14:textId="6FEC0B4E" w:rsidR="001303C8" w:rsidRDefault="001303C8" w:rsidP="001303C8">
      <w:pPr>
        <w:pStyle w:val="ListParagraph"/>
        <w:numPr>
          <w:ilvl w:val="0"/>
          <w:numId w:val="1"/>
        </w:numPr>
      </w:pPr>
      <w:r>
        <w:t xml:space="preserve">Double click on it to change the value to </w:t>
      </w:r>
      <w:r w:rsidRPr="001303C8">
        <w:rPr>
          <w:b/>
          <w:bCs/>
        </w:rPr>
        <w:t>false</w:t>
      </w:r>
    </w:p>
    <w:p w14:paraId="6A93AFAA" w14:textId="7636E655" w:rsidR="001303C8" w:rsidRDefault="001303C8" w:rsidP="001303C8">
      <w:r>
        <w:rPr>
          <w:noProof/>
        </w:rPr>
        <w:drawing>
          <wp:inline distT="0" distB="0" distL="0" distR="0" wp14:anchorId="6ED22E25" wp14:editId="50A1DDB6">
            <wp:extent cx="5943600" cy="15163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F4A2F" w14:textId="0A08459F" w:rsidR="001303C8" w:rsidRDefault="001303C8" w:rsidP="001303C8"/>
    <w:p w14:paraId="7A6397EF" w14:textId="59C8AE59" w:rsidR="001303C8" w:rsidRDefault="001303C8" w:rsidP="001303C8"/>
    <w:p w14:paraId="02D5765C" w14:textId="522A5BB9" w:rsidR="001303C8" w:rsidRDefault="001303C8" w:rsidP="001303C8"/>
    <w:p w14:paraId="63509C9E" w14:textId="26954BF7" w:rsidR="001303C8" w:rsidRDefault="001303C8" w:rsidP="001303C8"/>
    <w:p w14:paraId="704561D0" w14:textId="79032D3D" w:rsidR="001303C8" w:rsidRDefault="001303C8" w:rsidP="001303C8">
      <w:pPr>
        <w:pStyle w:val="ListParagraph"/>
        <w:numPr>
          <w:ilvl w:val="0"/>
          <w:numId w:val="1"/>
        </w:numPr>
      </w:pPr>
      <w:r>
        <w:lastRenderedPageBreak/>
        <w:t xml:space="preserve">Refresh the page and you can see that right click is enabled </w:t>
      </w:r>
    </w:p>
    <w:p w14:paraId="6DAEB909" w14:textId="62FD90B8" w:rsidR="001303C8" w:rsidRDefault="001303C8" w:rsidP="001303C8">
      <w:pPr>
        <w:pStyle w:val="ListParagraph"/>
      </w:pPr>
    </w:p>
    <w:p w14:paraId="4796A774" w14:textId="40E71DD2" w:rsidR="001303C8" w:rsidRDefault="001303C8" w:rsidP="00656486">
      <w:r>
        <w:rPr>
          <w:noProof/>
        </w:rPr>
        <w:drawing>
          <wp:inline distT="0" distB="0" distL="0" distR="0" wp14:anchorId="0071D54C" wp14:editId="078AE319">
            <wp:extent cx="5943600" cy="27108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0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FCD43" w14:textId="4946D931" w:rsidR="001303C8" w:rsidRDefault="001303C8" w:rsidP="001303C8">
      <w:pPr>
        <w:pStyle w:val="ListParagraph"/>
      </w:pPr>
    </w:p>
    <w:p w14:paraId="3E07163A" w14:textId="4307CCBC" w:rsidR="001303C8" w:rsidRDefault="001303C8" w:rsidP="001303C8">
      <w:pPr>
        <w:pStyle w:val="ListParagraph"/>
        <w:numPr>
          <w:ilvl w:val="0"/>
          <w:numId w:val="1"/>
        </w:numPr>
      </w:pPr>
      <w:r>
        <w:t>Save the image to Desktop</w:t>
      </w:r>
    </w:p>
    <w:p w14:paraId="25AA0525" w14:textId="1D461ADF" w:rsidR="001303C8" w:rsidRDefault="001303C8" w:rsidP="00656486">
      <w:r>
        <w:rPr>
          <w:noProof/>
        </w:rPr>
        <w:drawing>
          <wp:inline distT="0" distB="0" distL="0" distR="0" wp14:anchorId="42FF6BF0" wp14:editId="75FB6B0D">
            <wp:extent cx="4296375" cy="762106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196EF" w14:textId="14CA2862" w:rsidR="001303C8" w:rsidRDefault="001303C8" w:rsidP="001303C8">
      <w:pPr>
        <w:pStyle w:val="ListParagraph"/>
      </w:pPr>
    </w:p>
    <w:p w14:paraId="2A7BED7A" w14:textId="5BCFEC07" w:rsidR="001303C8" w:rsidRDefault="001303C8" w:rsidP="001303C8">
      <w:pPr>
        <w:pStyle w:val="ListParagraph"/>
        <w:numPr>
          <w:ilvl w:val="0"/>
          <w:numId w:val="1"/>
        </w:numPr>
      </w:pPr>
      <w:r>
        <w:t xml:space="preserve">Use command </w:t>
      </w:r>
      <w:r>
        <w:rPr>
          <w:b/>
          <w:bCs/>
        </w:rPr>
        <w:t xml:space="preserve">unzip cup.png </w:t>
      </w:r>
      <w:r>
        <w:t>to see the content inside</w:t>
      </w:r>
    </w:p>
    <w:p w14:paraId="6F016892" w14:textId="718E0626" w:rsidR="001303C8" w:rsidRDefault="001303C8" w:rsidP="00656486">
      <w:r>
        <w:rPr>
          <w:noProof/>
        </w:rPr>
        <w:drawing>
          <wp:inline distT="0" distB="0" distL="0" distR="0" wp14:anchorId="5BE61E8E" wp14:editId="6F330EC2">
            <wp:extent cx="5534797" cy="2324424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ECC13" w14:textId="3137E0E0" w:rsidR="00656486" w:rsidRDefault="00656486" w:rsidP="00656486"/>
    <w:p w14:paraId="47BAC179" w14:textId="629D1F76" w:rsidR="00656486" w:rsidRDefault="00656486" w:rsidP="00656486"/>
    <w:p w14:paraId="40CCF046" w14:textId="6B333786" w:rsidR="00656486" w:rsidRDefault="00656486" w:rsidP="00656486">
      <w:pPr>
        <w:pStyle w:val="ListParagraph"/>
        <w:numPr>
          <w:ilvl w:val="0"/>
          <w:numId w:val="1"/>
        </w:numPr>
      </w:pPr>
      <w:r>
        <w:lastRenderedPageBreak/>
        <w:t>These 6 text files were hidden inside the image</w:t>
      </w:r>
    </w:p>
    <w:p w14:paraId="2449F9A2" w14:textId="56B70E3A" w:rsidR="00656486" w:rsidRDefault="00656486" w:rsidP="00656486">
      <w:r>
        <w:rPr>
          <w:noProof/>
        </w:rPr>
        <w:drawing>
          <wp:inline distT="0" distB="0" distL="0" distR="0" wp14:anchorId="2D8301EA" wp14:editId="28BAA699">
            <wp:extent cx="5325218" cy="1886213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188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9B703" w14:textId="798D81B6" w:rsidR="00656486" w:rsidRDefault="00656486" w:rsidP="00656486">
      <w:pPr>
        <w:pStyle w:val="ListParagraph"/>
        <w:numPr>
          <w:ilvl w:val="0"/>
          <w:numId w:val="1"/>
        </w:numPr>
      </w:pPr>
      <w:r>
        <w:t>In the readme file it says “</w:t>
      </w:r>
      <w:r>
        <w:rPr>
          <w:b/>
          <w:bCs/>
        </w:rPr>
        <w:t>LEAVE NOTHING UNCHECKED AND ALWAYS STICK TO A PATTERN</w:t>
      </w:r>
      <w:r>
        <w:t>”</w:t>
      </w:r>
    </w:p>
    <w:p w14:paraId="3CC6221D" w14:textId="44B6233F" w:rsidR="00656486" w:rsidRDefault="00656486" w:rsidP="00656486">
      <w:r>
        <w:rPr>
          <w:noProof/>
        </w:rPr>
        <w:drawing>
          <wp:inline distT="0" distB="0" distL="0" distR="0" wp14:anchorId="48D1C736" wp14:editId="5B9C8787">
            <wp:extent cx="5943600" cy="11518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1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2F2BE" w14:textId="7B328C0A" w:rsidR="00656486" w:rsidRDefault="00656486" w:rsidP="00656486">
      <w:pPr>
        <w:pStyle w:val="ListParagraph"/>
        <w:numPr>
          <w:ilvl w:val="0"/>
          <w:numId w:val="1"/>
        </w:numPr>
      </w:pPr>
      <w:r>
        <w:t>In file0 we have a long text and a binary code. We can use an online tool to decrypt it to text</w:t>
      </w:r>
    </w:p>
    <w:p w14:paraId="25A0E0EA" w14:textId="39DB1F8D" w:rsidR="00656486" w:rsidRDefault="00656486" w:rsidP="00656486">
      <w:r>
        <w:rPr>
          <w:noProof/>
        </w:rPr>
        <w:drawing>
          <wp:inline distT="0" distB="0" distL="0" distR="0" wp14:anchorId="30EA42D6" wp14:editId="6D59B9C7">
            <wp:extent cx="5943600" cy="14859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15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63A04" w14:textId="623386A1" w:rsidR="002A628E" w:rsidRDefault="002A628E" w:rsidP="00656486"/>
    <w:p w14:paraId="6DC0A960" w14:textId="132EAE61" w:rsidR="002A628E" w:rsidRDefault="002A628E" w:rsidP="00656486"/>
    <w:p w14:paraId="00E4854D" w14:textId="59DA8814" w:rsidR="002A628E" w:rsidRDefault="002A628E" w:rsidP="00656486"/>
    <w:p w14:paraId="2FA34E72" w14:textId="27052EED" w:rsidR="002A628E" w:rsidRDefault="002A628E" w:rsidP="00656486"/>
    <w:p w14:paraId="0CE606D4" w14:textId="6FA0A67D" w:rsidR="002A628E" w:rsidRDefault="002A628E" w:rsidP="00656486"/>
    <w:p w14:paraId="01200173" w14:textId="43E44BF4" w:rsidR="002A628E" w:rsidRDefault="002A628E" w:rsidP="00656486"/>
    <w:p w14:paraId="2842ABCE" w14:textId="20C5CCD0" w:rsidR="002A628E" w:rsidRDefault="002A628E" w:rsidP="00656486"/>
    <w:p w14:paraId="5F4F0C45" w14:textId="7696A28F" w:rsidR="002A628E" w:rsidRDefault="002A628E" w:rsidP="00656486"/>
    <w:p w14:paraId="0BE72C95" w14:textId="3EA60182" w:rsidR="002A628E" w:rsidRDefault="002A628E" w:rsidP="00656486"/>
    <w:p w14:paraId="22A49FF4" w14:textId="76B36F48" w:rsidR="002A628E" w:rsidRDefault="002A628E" w:rsidP="002A628E">
      <w:pPr>
        <w:pStyle w:val="ListParagraph"/>
        <w:numPr>
          <w:ilvl w:val="0"/>
          <w:numId w:val="1"/>
        </w:numPr>
      </w:pPr>
      <w:r>
        <w:lastRenderedPageBreak/>
        <w:t>The decrypted text says “</w:t>
      </w:r>
      <w:r>
        <w:rPr>
          <w:b/>
          <w:bCs/>
        </w:rPr>
        <w:t>your flag</w:t>
      </w:r>
      <w:r>
        <w:t>”</w:t>
      </w:r>
    </w:p>
    <w:p w14:paraId="7672C156" w14:textId="03C7FBFD" w:rsidR="002A628E" w:rsidRDefault="002A628E" w:rsidP="00656486">
      <w:r>
        <w:rPr>
          <w:noProof/>
        </w:rPr>
        <w:drawing>
          <wp:inline distT="0" distB="0" distL="0" distR="0" wp14:anchorId="2A1ACC9D" wp14:editId="3BDE8225">
            <wp:extent cx="5734850" cy="3591426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359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88705" w14:textId="32AC214D" w:rsidR="00656486" w:rsidRDefault="00656486" w:rsidP="00656486">
      <w:pPr>
        <w:pStyle w:val="ListParagraph"/>
      </w:pPr>
    </w:p>
    <w:p w14:paraId="1086599F" w14:textId="6E308ED9" w:rsidR="002A628E" w:rsidRDefault="002A628E" w:rsidP="002A628E">
      <w:pPr>
        <w:pStyle w:val="ListParagraph"/>
        <w:numPr>
          <w:ilvl w:val="0"/>
          <w:numId w:val="1"/>
        </w:numPr>
      </w:pPr>
      <w:r>
        <w:t>In file1 we have another binary code and we can do the same to this one too</w:t>
      </w:r>
    </w:p>
    <w:p w14:paraId="6FF97A86" w14:textId="57E4FB57" w:rsidR="001303C8" w:rsidRDefault="002A628E" w:rsidP="001303C8">
      <w:r>
        <w:rPr>
          <w:noProof/>
        </w:rPr>
        <w:drawing>
          <wp:inline distT="0" distB="0" distL="0" distR="0" wp14:anchorId="16ED1D18" wp14:editId="75F77E10">
            <wp:extent cx="5943600" cy="126428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17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B10A6" w14:textId="51FE02F9" w:rsidR="002A628E" w:rsidRDefault="002A628E" w:rsidP="001303C8"/>
    <w:p w14:paraId="18C4DAEF" w14:textId="530FB972" w:rsidR="002A628E" w:rsidRDefault="002A628E" w:rsidP="001303C8"/>
    <w:p w14:paraId="1D4A3437" w14:textId="42C1E7BD" w:rsidR="002A628E" w:rsidRDefault="002A628E" w:rsidP="001303C8"/>
    <w:p w14:paraId="23E41B9F" w14:textId="01047410" w:rsidR="002A628E" w:rsidRDefault="002A628E" w:rsidP="001303C8"/>
    <w:p w14:paraId="22E5405D" w14:textId="4FE2EC41" w:rsidR="002A628E" w:rsidRDefault="002A628E" w:rsidP="001303C8"/>
    <w:p w14:paraId="4F8E4EFE" w14:textId="21795279" w:rsidR="002A628E" w:rsidRDefault="002A628E" w:rsidP="001303C8"/>
    <w:p w14:paraId="465DAA86" w14:textId="1263A3DC" w:rsidR="002A628E" w:rsidRDefault="002A628E" w:rsidP="001303C8"/>
    <w:p w14:paraId="1391E5D9" w14:textId="5F2B6EC7" w:rsidR="002A628E" w:rsidRDefault="002A628E" w:rsidP="001303C8"/>
    <w:p w14:paraId="21BD8B50" w14:textId="0CB9AD0D" w:rsidR="002A628E" w:rsidRDefault="002A628E" w:rsidP="002A628E">
      <w:pPr>
        <w:pStyle w:val="ListParagraph"/>
        <w:numPr>
          <w:ilvl w:val="0"/>
          <w:numId w:val="1"/>
        </w:numPr>
      </w:pPr>
      <w:r>
        <w:lastRenderedPageBreak/>
        <w:t>Is says “</w:t>
      </w:r>
      <w:r>
        <w:rPr>
          <w:b/>
          <w:bCs/>
        </w:rPr>
        <w:t>is in</w:t>
      </w:r>
      <w:r>
        <w:t>”</w:t>
      </w:r>
    </w:p>
    <w:p w14:paraId="4C184501" w14:textId="4A30929B" w:rsidR="002A628E" w:rsidRDefault="002A628E" w:rsidP="001303C8">
      <w:r>
        <w:rPr>
          <w:noProof/>
        </w:rPr>
        <w:drawing>
          <wp:inline distT="0" distB="0" distL="0" distR="0" wp14:anchorId="3F8D7ACA" wp14:editId="3F91A89A">
            <wp:extent cx="5706271" cy="369621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18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369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517B4" w14:textId="7E4EDC65" w:rsidR="002A628E" w:rsidRDefault="002A628E" w:rsidP="002A628E">
      <w:pPr>
        <w:pStyle w:val="ListParagraph"/>
        <w:numPr>
          <w:ilvl w:val="0"/>
          <w:numId w:val="1"/>
        </w:numPr>
      </w:pPr>
      <w:r>
        <w:t>In file2 we have another binary code and we can do the same here.</w:t>
      </w:r>
    </w:p>
    <w:p w14:paraId="11664C3C" w14:textId="326A0DD9" w:rsidR="002A628E" w:rsidRDefault="002A628E" w:rsidP="001303C8">
      <w:r>
        <w:rPr>
          <w:noProof/>
        </w:rPr>
        <w:drawing>
          <wp:inline distT="0" distB="0" distL="0" distR="0" wp14:anchorId="332397B6" wp14:editId="2BBFCFA2">
            <wp:extent cx="5943600" cy="14554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19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1FAC0" w14:textId="7F4ED5BA" w:rsidR="002A628E" w:rsidRDefault="002A628E" w:rsidP="002A628E">
      <w:pPr>
        <w:pStyle w:val="ListParagraph"/>
        <w:numPr>
          <w:ilvl w:val="0"/>
          <w:numId w:val="1"/>
        </w:numPr>
      </w:pPr>
      <w:r>
        <w:t>In file4 we have another lengthy binary code and we can do same step as before</w:t>
      </w:r>
    </w:p>
    <w:p w14:paraId="0A8B0D19" w14:textId="0E6A3649" w:rsidR="002A628E" w:rsidRDefault="002A628E" w:rsidP="001303C8">
      <w:r>
        <w:rPr>
          <w:noProof/>
        </w:rPr>
        <w:drawing>
          <wp:inline distT="0" distB="0" distL="0" distR="0" wp14:anchorId="7D717103" wp14:editId="72E9D75C">
            <wp:extent cx="5943600" cy="198501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20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14FC9" w14:textId="4A1DB350" w:rsidR="002A628E" w:rsidRDefault="002A628E" w:rsidP="002A628E">
      <w:pPr>
        <w:pStyle w:val="ListParagraph"/>
        <w:numPr>
          <w:ilvl w:val="0"/>
          <w:numId w:val="1"/>
        </w:numPr>
      </w:pPr>
      <w:r>
        <w:lastRenderedPageBreak/>
        <w:t xml:space="preserve">Here we can see the flag for level </w:t>
      </w:r>
      <w:r w:rsidR="00744185">
        <w:t>1</w:t>
      </w:r>
    </w:p>
    <w:p w14:paraId="3F08B2A0" w14:textId="2689B9C0" w:rsidR="002A628E" w:rsidRPr="00685339" w:rsidRDefault="002A628E" w:rsidP="001303C8">
      <w:r>
        <w:rPr>
          <w:noProof/>
        </w:rPr>
        <w:drawing>
          <wp:inline distT="0" distB="0" distL="0" distR="0" wp14:anchorId="0CA7B2E0" wp14:editId="33DA5F4E">
            <wp:extent cx="5943600" cy="390906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1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A628E" w:rsidRPr="006853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8C57B8B"/>
    <w:multiLevelType w:val="hybridMultilevel"/>
    <w:tmpl w:val="3A8ED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tjA0N7O0tDAyNDBW0lEKTi0uzszPAykwrAUA74lkxCwAAAA="/>
  </w:docVars>
  <w:rsids>
    <w:rsidRoot w:val="00B92095"/>
    <w:rsid w:val="001303C8"/>
    <w:rsid w:val="002A628E"/>
    <w:rsid w:val="00386793"/>
    <w:rsid w:val="00656486"/>
    <w:rsid w:val="00685339"/>
    <w:rsid w:val="006E11B2"/>
    <w:rsid w:val="00744185"/>
    <w:rsid w:val="00B127E1"/>
    <w:rsid w:val="00B92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875EF"/>
  <w15:chartTrackingRefBased/>
  <w15:docId w15:val="{B90FEB99-1BF1-4C71-A202-2ABA740B6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53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53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853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9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 reigns</dc:creator>
  <cp:keywords/>
  <dc:description/>
  <cp:lastModifiedBy>rami reigns</cp:lastModifiedBy>
  <cp:revision>5</cp:revision>
  <dcterms:created xsi:type="dcterms:W3CDTF">2020-04-23T17:55:00Z</dcterms:created>
  <dcterms:modified xsi:type="dcterms:W3CDTF">2020-04-23T18:11:00Z</dcterms:modified>
</cp:coreProperties>
</file>